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2587C7" w14:textId="7720BDF3" w:rsidR="004E3140" w:rsidRDefault="00C514FF" w:rsidP="009E66DA">
      <w:pPr>
        <w:bidi w:val="0"/>
        <w:spacing w:after="0"/>
        <w:jc w:val="left"/>
        <w:rPr>
          <w:noProof/>
          <w:rtl/>
        </w:rPr>
        <w:sectPr w:rsidR="004E3140" w:rsidSect="004E3140">
          <w:footerReference w:type="default" r:id="rId7"/>
          <w:footerReference w:type="first" r:id="rId8"/>
          <w:pgSz w:w="12240" w:h="15840"/>
          <w:pgMar w:top="0" w:right="0" w:bottom="0" w:left="0" w:header="720" w:footer="720" w:gutter="0"/>
          <w:cols w:space="720"/>
          <w:docGrid w:linePitch="360"/>
        </w:sectPr>
      </w:pPr>
      <w:r>
        <w:rPr>
          <w:rFonts w:hint="cs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8F1B69" wp14:editId="2E7B2BA3">
                <wp:simplePos x="0" y="0"/>
                <wp:positionH relativeFrom="column">
                  <wp:posOffset>358140</wp:posOffset>
                </wp:positionH>
                <wp:positionV relativeFrom="paragraph">
                  <wp:posOffset>4648200</wp:posOffset>
                </wp:positionV>
                <wp:extent cx="6979920" cy="2606040"/>
                <wp:effectExtent l="0" t="0" r="0" b="3810"/>
                <wp:wrapNone/>
                <wp:docPr id="100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9920" cy="26060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BCA3B9" w14:textId="77777777" w:rsidR="00A4764A" w:rsidRPr="00A4764A" w:rsidRDefault="00A4764A" w:rsidP="00A4764A">
                            <w:pPr>
                              <w:bidi w:val="0"/>
                              <w:jc w:val="center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A4764A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  <w:t xml:space="preserve">examp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8F1B6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8.2pt;margin-top:366pt;width:549.6pt;height:20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" filled="f" stroked="f" strokeweight=".5pt">
                <v:textbox>
                  <w:txbxContent>
                    <w:p w14:paraId="58BCA3B9" w14:textId="77777777" w:rsidR="00A4764A" w:rsidRPr="00A4764A" w:rsidRDefault="00A4764A" w:rsidP="00A4764A">
                      <w:pPr>
                        <w:bidi w:val="0"/>
                        <w:jc w:val="center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96"/>
                          <w:szCs w:val="96"/>
                        </w:rPr>
                      </w:pPr>
                      <w:r w:rsidRPr="00A4764A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96"/>
                          <w:szCs w:val="96"/>
                        </w:rPr>
                        <w:t xml:space="preserve">examp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13BCA7" wp14:editId="4BCE3E7A">
                <wp:simplePos x="0" y="0"/>
                <wp:positionH relativeFrom="column">
                  <wp:posOffset>358140</wp:posOffset>
                </wp:positionH>
                <wp:positionV relativeFrom="paragraph">
                  <wp:posOffset>3345180</wp:posOffset>
                </wp:positionV>
                <wp:extent cx="6979920" cy="1402080"/>
                <wp:effectExtent l="0" t="0" r="0" b="7620"/>
                <wp:wrapNone/>
                <wp:docPr id="100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79920" cy="1402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03C5E3" w14:textId="03B1AA88" w:rsidR="00C514FF" w:rsidRPr="00C514FF" w:rsidRDefault="00F44CD9" w:rsidP="00C514FF">
                            <w:pPr>
                              <w:bidi w:val="0"/>
                              <w:jc w:val="center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144"/>
                                <w:szCs w:val="144"/>
                              </w:rPr>
                              <w:t>SUMM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13BCA7" id="_x0000_s1027" type="#_x0000_t202" style="position:absolute;margin-left:28.2pt;margin-top:263.4pt;width:549.6pt;height:110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" filled="f" stroked="f" strokeweight=".5pt">
                <v:textbox>
                  <w:txbxContent>
                    <w:p w14:paraId="5003C5E3" w14:textId="03B1AA88" w:rsidR="00C514FF" w:rsidRPr="00C514FF" w:rsidRDefault="00F44CD9" w:rsidP="00C514FF">
                      <w:pPr>
                        <w:bidi w:val="0"/>
                        <w:jc w:val="center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144"/>
                          <w:szCs w:val="144"/>
                        </w:rPr>
                      </w:pPr>
                      <w:r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144"/>
                          <w:szCs w:val="144"/>
                        </w:rPr>
                        <w:t>SUMMARY</w:t>
                      </w:r>
                    </w:p>
                  </w:txbxContent>
                </v:textbox>
              </v:shape>
            </w:pict>
          </mc:Fallback>
        </mc:AlternateContent>
      </w:r>
      <w:r w:rsidR="00EB3B96">
        <w:rPr>
          <w:rFonts w:hint="cs"/>
          <w:noProof/>
        </w:rPr>
        <w:drawing>
          <wp:inline distT="0" distB="0" distL="0" distR="0" wp14:anchorId="61542CDA" wp14:editId="719E6109">
            <wp:extent cx="7772400" cy="10014378"/>
            <wp:effectExtent l="0" t="0" r="0" b="6350"/>
            <wp:docPr id="1003" name="Picture 1" descr="A blue circle with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41794" name="Picture 1" descr="A blue circle with white background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14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D1174" w14:textId="3D01F6EA" w:rsidR="004E3140" w:rsidRDefault="00DA6233" w:rsidP="009E66DA">
      <w:pPr>
        <w:bidi w:val="0"/>
        <w:spacing w:after="0"/>
        <w:jc w:val="left"/>
        <w:rPr>
          <w:noProof/>
          <w:rtl/>
        </w:rPr>
        <w:sectPr w:rsidR="004E3140" w:rsidSect="004E3140">
          <w:pgSz w:w="12240" w:h="15840"/>
          <w:pgMar w:top="0" w:right="0" w:bottom="0" w:left="0" w:header="720" w:footer="720" w:gutter="0"/>
          <w:cols w:space="720"/>
          <w:docGrid w:linePitch="360"/>
        </w:sectPr>
      </w:pPr>
      <w:r>
        <w:rPr>
          <w:rFonts w:hint="cs"/>
          <w:noProof/>
          <w:rtl/>
          <w:lang w:val="ar-SA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6A39DD" wp14:editId="37748337">
                <wp:simplePos x="0" y="0"/>
                <wp:positionH relativeFrom="column">
                  <wp:posOffset>1151467</wp:posOffset>
                </wp:positionH>
                <wp:positionV relativeFrom="paragraph">
                  <wp:posOffset>1091777</wp:posOffset>
                </wp:positionV>
                <wp:extent cx="6250728" cy="5427133"/>
                <wp:effectExtent l="0" t="0" r="0" b="2540"/>
                <wp:wrapNone/>
                <wp:docPr id="100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50728" cy="54271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1A66ED" w14:textId="77777777" w:rsidR="00DA6233" w:rsidRPr="00020BFD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سلام</w:t>
                            </w:r>
                            <w:r w:rsidRPr="00020BFD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عليكم</w:t>
                            </w:r>
                            <w:r w:rsidRPr="00020BFD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رحمة</w:t>
                            </w:r>
                            <w:r w:rsidRPr="00020BFD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له</w:t>
                            </w:r>
                            <w:r w:rsidRPr="00020BFD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020BFD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بركاته،</w:t>
                            </w:r>
                          </w:p>
                          <w:p w14:paraId="242DF5A0" w14:textId="77777777" w:rsidR="00DA6233" w:rsidRPr="00274A28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زملائي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أعزاء،</w:t>
                            </w:r>
                          </w:p>
                          <w:p w14:paraId="0EF203E2" w14:textId="3A7A3D5B" w:rsidR="00DA6233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هذا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ملف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يحتوي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على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لخص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ل</w:t>
                            </w:r>
                            <w:r w:rsidRPr="00621A9F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حاضرة</w:t>
                            </w:r>
                          </w:p>
                          <w:p w14:paraId="0F5E6D0A" w14:textId="3489CD4F" w:rsidR="001A3392" w:rsidRPr="00274A28" w:rsidRDefault="001A3392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</w:rPr>
                              <w:t xml:space="preserve">example</w:t>
                            </w:r>
                          </w:p>
                          <w:p w14:paraId="550D21BF" w14:textId="5FDC0783" w:rsidR="00DA6233" w:rsidRPr="00274A28" w:rsidRDefault="00292A11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م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إنشاء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هذا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ملخص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لمساعدتكم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على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راجعة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نقاط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رئيسية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المفاهيم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أساسية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تي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ناولتها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محاضرة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بشكل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ُركّز</w:t>
                            </w:r>
                            <w:r w:rsidRPr="00292A11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موجز</w:t>
                            </w:r>
                            <w:r w:rsidR="00DA6233"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3406CF39" w14:textId="709709A1" w:rsidR="00BE226D" w:rsidRPr="00C67D02" w:rsidRDefault="00DA6233" w:rsidP="00C67D02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274A28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يرجى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علم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أن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292A11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هذا الملخص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م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إنشاؤه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باستخدام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قنيات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ذكاء</w:t>
                            </w:r>
                            <w:r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اصطناعي</w:t>
                            </w:r>
                            <w:r w:rsidR="00C67D02" w:rsidRPr="00F87584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C67D02"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باداه </w:t>
                            </w:r>
                            <w:r w:rsidR="008D798E" w:rsidRPr="008D798E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</w:rPr>
                              <w:t>MedSense</w:t>
                            </w:r>
                            <w:r w:rsidR="00292A1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</w:rPr>
                              <w:t>-</w:t>
                            </w:r>
                            <w:r w:rsidR="008D798E" w:rsidRPr="008D798E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</w:rPr>
                              <w:t>AI</w:t>
                            </w:r>
                            <w:r w:rsidR="00C67D02"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771C2F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تي طورتها</w:t>
                            </w:r>
                            <w:r w:rsidRPr="00F87584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،</w:t>
                            </w:r>
                            <w:r w:rsidR="003A42B6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و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م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</w:t>
                            </w:r>
                            <w:r w:rsidR="003A42B6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عليمه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على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ستخلاص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معلومات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أكثر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أهمية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تقديمها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بأسلوب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اضح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="003A42B6" w:rsidRPr="003A42B6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مفهوم</w:t>
                            </w:r>
                            <w:r w:rsidRPr="00274A28">
                              <w:rPr>
                                <w:rFonts w:ascii="IBM Plex Sans Arabic" w:hAnsi="IBM Plex Sans Arabic" w:cs="IBM Plex Sans Arabic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.</w:t>
                            </w:r>
                          </w:p>
                          <w:p w14:paraId="73D47819" w14:textId="7525660F" w:rsidR="00DA6233" w:rsidRPr="00C30101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</w:pPr>
                            <w:r w:rsidRPr="0042128F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وقد</w:t>
                            </w:r>
                            <w:r w:rsidRPr="0042128F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42128F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تم</w:t>
                            </w:r>
                            <w:r w:rsidRPr="0042128F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42128F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مراجعة</w:t>
                            </w:r>
                            <w:r w:rsidRPr="0042128F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="000141C3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هذا </w:t>
                            </w:r>
                            <w:r w:rsidR="00CB0D0B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الملف</w:t>
                            </w:r>
                            <w:r w:rsidR="000141C3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="000141C3" w:rsidRPr="000141C3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للتأكد</w:t>
                            </w:r>
                            <w:r w:rsidR="000141C3" w:rsidRPr="000141C3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="000141C3" w:rsidRPr="000141C3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من</w:t>
                            </w:r>
                            <w:r w:rsidR="000141C3" w:rsidRPr="000141C3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="000141C3" w:rsidRPr="000141C3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دقته</w:t>
                            </w:r>
                            <w:r w:rsidRPr="0042128F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،</w:t>
                            </w:r>
                            <w:r w:rsidR="00BE226D" w:rsidRPr="00BE226D">
                              <w:rPr>
                                <w:rFonts w:ascii="IBM Plex Sans Arabic" w:hAnsi="IBM Plex Sans Arabic" w:cs="IBM Plex Sans Arabic" w:hint="cs"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ولكن</w:t>
                            </w:r>
                            <w:r w:rsidR="00CB0D0B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ه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لا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="00CB0D0B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ي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غني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عن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الرجوع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إلى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المصادر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الرئيسية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 xml:space="preserve"> </w:t>
                            </w:r>
                            <w:r w:rsidRPr="00C30101">
                              <w:rPr>
                                <w:rFonts w:ascii="IBM Plex Sans Arabic" w:hAnsi="IBM Plex Sans Arabic" w:cs="IBM Plex Sans Arabic" w:hint="cs"/>
                                <w:color w:val="FFD700"/>
                                <w:sz w:val="32"/>
                                <w:szCs w:val="32"/>
                                <w:u w:val="single"/>
                                <w:rtl/>
                              </w:rPr>
                              <w:t>للمادة</w:t>
                            </w:r>
                            <w:r w:rsidRPr="00C30101">
                              <w:rPr>
                                <w:rFonts w:ascii="IBM Plex Sans Arabic" w:hAnsi="IBM Plex Sans Arabic" w:cs="IBM Plex Sans Arabic"/>
                                <w:color w:val="FFD700"/>
                                <w:sz w:val="32"/>
                                <w:szCs w:val="32"/>
                                <w:u w:val="single"/>
                              </w:rPr>
                              <w:t>.</w:t>
                            </w:r>
                          </w:p>
                          <w:p w14:paraId="3F1489C1" w14:textId="77777777" w:rsidR="00DA6233" w:rsidRPr="008C6D71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بالتوفيق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السداد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ولا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تنسونا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من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صالح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دعائكم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  <w:p w14:paraId="63BC78F1" w14:textId="7D3320BF" w:rsidR="00DA6233" w:rsidRDefault="00DA6233" w:rsidP="00AF4BDB">
                            <w:pPr>
                              <w:spacing w:after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</w:pPr>
                            <w:r w:rsidRPr="008C6D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زميلكم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7828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يوسف</w:t>
                            </w:r>
                            <w:r w:rsidRPr="007828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 xml:space="preserve"> </w:t>
                            </w:r>
                            <w:r w:rsidRPr="00782871">
                              <w:rPr>
                                <w:rFonts w:ascii="IBM Plex Sans Arabic" w:hAnsi="IBM Plex Sans Arabic" w:cs="IBM Plex Sans Arabic" w:hint="cs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  <w:rtl/>
                              </w:rPr>
                              <w:t>الصباغ</w:t>
                            </w:r>
                            <w:r w:rsidRPr="008C6D71"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A39DD" id="_x0000_s1028" type="#_x0000_t202" style="position:absolute;margin-left:90.65pt;margin-top:85.95pt;width:492.2pt;height:427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" filled="f" stroked="f" strokeweight=".5pt">
                <v:textbox>
                  <w:txbxContent>
                    <w:p w14:paraId="651A66ED" w14:textId="77777777" w:rsidR="00DA6233" w:rsidRPr="00020BFD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السلام</w:t>
                      </w:r>
                      <w:r w:rsidRPr="00020BFD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عليكم</w:t>
                      </w:r>
                      <w:r w:rsidRPr="00020BFD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ورحمة</w:t>
                      </w:r>
                      <w:r w:rsidRPr="00020BFD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الله</w:t>
                      </w:r>
                      <w:r w:rsidRPr="00020BFD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020BFD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وبركاته،</w:t>
                      </w:r>
                    </w:p>
                    <w:p w14:paraId="242DF5A0" w14:textId="77777777" w:rsidR="00DA6233" w:rsidRPr="00274A28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زملائي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أعزاء،</w:t>
                      </w:r>
                    </w:p>
                    <w:p w14:paraId="0EF203E2" w14:textId="3A7A3D5B" w:rsidR="00DA6233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هذا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ملف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يحتوي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على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لخص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ل</w:t>
                      </w:r>
                      <w:r w:rsidRPr="00621A9F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حاضرة</w:t>
                      </w:r>
                    </w:p>
                    <w:p w14:paraId="0F5E6D0A" w14:textId="3489CD4F" w:rsidR="001A3392" w:rsidRPr="00274A28" w:rsidRDefault="001A3392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</w:rPr>
                        <w:t xml:space="preserve">example</w:t>
                      </w:r>
                    </w:p>
                    <w:p w14:paraId="550D21BF" w14:textId="5FDC0783" w:rsidR="00DA6233" w:rsidRPr="00274A28" w:rsidRDefault="00292A11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</w:rPr>
                      </w:pP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م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إنشاء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هذا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ملخص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لمساعدتكم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على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راجعة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نقاط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رئيسية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والمفاهيم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أساسية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تي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ناولتها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محاضرة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بشكل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مُركّز</w:t>
                      </w:r>
                      <w:r w:rsidRPr="00292A11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وموجز</w:t>
                      </w:r>
                      <w:r w:rsidR="00DA6233"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</w:rPr>
                        <w:t>.</w:t>
                      </w:r>
                    </w:p>
                    <w:p w14:paraId="3406CF39" w14:textId="709709A1" w:rsidR="00BE226D" w:rsidRPr="00C67D02" w:rsidRDefault="00DA6233" w:rsidP="00C67D02">
                      <w:pPr>
                        <w:spacing w:after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274A28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يرجى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علم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أن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292A11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هذا الملخص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م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إنشاؤه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باستخدام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قنيات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ذكاء</w:t>
                      </w:r>
                      <w:r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اصطناعي</w:t>
                      </w:r>
                      <w:r w:rsidR="00C67D02" w:rsidRPr="00F87584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</w:rPr>
                        <w:t xml:space="preserve"> </w:t>
                      </w:r>
                      <w:r w:rsidR="00C67D02"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باداه </w:t>
                      </w:r>
                      <w:r w:rsidR="008D798E" w:rsidRPr="008D798E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</w:rPr>
                        <w:t>MedSense</w:t>
                      </w:r>
                      <w:r w:rsidR="00292A1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</w:rPr>
                        <w:t>-</w:t>
                      </w:r>
                      <w:r w:rsidR="008D798E" w:rsidRPr="008D798E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</w:rPr>
                        <w:t>AI</w:t>
                      </w:r>
                      <w:r w:rsidR="00C67D02"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771C2F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تي طورتها</w:t>
                      </w:r>
                      <w:r w:rsidRPr="00F87584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،</w:t>
                      </w:r>
                      <w:r w:rsidR="003A42B6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و</w:t>
                      </w:r>
                      <w:r w:rsidR="003A42B6" w:rsidRPr="003A42B6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م</w:t>
                      </w:r>
                      <w:r w:rsidR="003A42B6" w:rsidRPr="003A42B6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3A42B6" w:rsidRPr="003A42B6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ت</w:t>
                      </w:r>
                      <w:r w:rsidR="003A42B6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عليمه</w:t>
                      </w:r>
                      <w:r w:rsidR="003A42B6" w:rsidRPr="003A42B6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3A42B6" w:rsidRPr="003A42B6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على</w:t>
                      </w:r>
                      <w:r w:rsidR="003A42B6" w:rsidRPr="003A42B6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3A42B6" w:rsidRPr="003A42B6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ستخلاص</w:t>
                      </w:r>
                      <w:r w:rsidR="003A42B6" w:rsidRPr="003A42B6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3A42B6" w:rsidRPr="003A42B6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معلومات</w:t>
                      </w:r>
                      <w:r w:rsidR="003A42B6" w:rsidRPr="003A42B6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3A42B6" w:rsidRPr="003A42B6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الأكثر</w:t>
                      </w:r>
                      <w:r w:rsidR="003A42B6" w:rsidRPr="003A42B6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3A42B6" w:rsidRPr="003A42B6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أهمية</w:t>
                      </w:r>
                      <w:r w:rsidR="003A42B6" w:rsidRPr="003A42B6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3A42B6" w:rsidRPr="003A42B6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وتقديمها</w:t>
                      </w:r>
                      <w:r w:rsidR="003A42B6" w:rsidRPr="003A42B6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3A42B6" w:rsidRPr="003A42B6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بأسلوب</w:t>
                      </w:r>
                      <w:r w:rsidR="003A42B6" w:rsidRPr="003A42B6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3A42B6" w:rsidRPr="003A42B6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واضح</w:t>
                      </w:r>
                      <w:r w:rsidR="003A42B6" w:rsidRPr="003A42B6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="003A42B6" w:rsidRPr="003A42B6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>ومفهوم</w:t>
                      </w:r>
                      <w:r w:rsidRPr="00274A28">
                        <w:rPr>
                          <w:rFonts w:ascii="IBM Plex Sans Arabic" w:hAnsi="IBM Plex Sans Arabic" w:cs="IBM Plex Sans Arabic"/>
                          <w:color w:val="FFFFFF" w:themeColor="background1"/>
                          <w:sz w:val="32"/>
                          <w:szCs w:val="32"/>
                          <w:rtl/>
                        </w:rPr>
                        <w:t>.</w:t>
                      </w:r>
                    </w:p>
                    <w:p w14:paraId="73D47819" w14:textId="7525660F" w:rsidR="00DA6233" w:rsidRPr="00C30101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</w:pPr>
                      <w:r w:rsidRPr="0042128F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وقد</w:t>
                      </w:r>
                      <w:r w:rsidRPr="0042128F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42128F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تم</w:t>
                      </w:r>
                      <w:r w:rsidRPr="0042128F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42128F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مراجعة</w:t>
                      </w:r>
                      <w:r w:rsidRPr="0042128F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="000141C3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هذا </w:t>
                      </w:r>
                      <w:r w:rsidR="00CB0D0B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الملف</w:t>
                      </w:r>
                      <w:r w:rsidR="000141C3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="000141C3" w:rsidRPr="000141C3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للتأكد</w:t>
                      </w:r>
                      <w:r w:rsidR="000141C3" w:rsidRPr="000141C3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="000141C3" w:rsidRPr="000141C3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من</w:t>
                      </w:r>
                      <w:r w:rsidR="000141C3" w:rsidRPr="000141C3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="000141C3" w:rsidRPr="000141C3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دقته</w:t>
                      </w:r>
                      <w:r w:rsidRPr="0042128F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،</w:t>
                      </w:r>
                      <w:r w:rsidR="00BE226D" w:rsidRPr="00BE226D">
                        <w:rPr>
                          <w:rFonts w:ascii="IBM Plex Sans Arabic" w:hAnsi="IBM Plex Sans Arabic" w:cs="IBM Plex Sans Arabic" w:hint="cs"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ولكن</w:t>
                      </w:r>
                      <w:r w:rsidR="00CB0D0B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ه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لا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="00CB0D0B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ي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غني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عن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الرجوع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إلى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المصادر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الرئيسية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 xml:space="preserve"> </w:t>
                      </w:r>
                      <w:r w:rsidRPr="00C30101">
                        <w:rPr>
                          <w:rFonts w:ascii="IBM Plex Sans Arabic" w:hAnsi="IBM Plex Sans Arabic" w:cs="IBM Plex Sans Arabic" w:hint="cs"/>
                          <w:color w:val="FFD700"/>
                          <w:sz w:val="32"/>
                          <w:szCs w:val="32"/>
                          <w:u w:val="single"/>
                          <w:rtl/>
                        </w:rPr>
                        <w:t>للمادة</w:t>
                      </w:r>
                      <w:r w:rsidRPr="00C30101">
                        <w:rPr>
                          <w:rFonts w:ascii="IBM Plex Sans Arabic" w:hAnsi="IBM Plex Sans Arabic" w:cs="IBM Plex Sans Arabic"/>
                          <w:color w:val="FFD700"/>
                          <w:sz w:val="32"/>
                          <w:szCs w:val="32"/>
                          <w:u w:val="single"/>
                        </w:rPr>
                        <w:t>.</w:t>
                      </w:r>
                    </w:p>
                    <w:p w14:paraId="3F1489C1" w14:textId="77777777" w:rsidR="00DA6233" w:rsidRPr="008C6D71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بالتوفيق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والسداد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ولا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تنسونا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من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صالح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دعائكم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.</w:t>
                      </w:r>
                    </w:p>
                    <w:p w14:paraId="63BC78F1" w14:textId="7D3320BF" w:rsidR="00DA6233" w:rsidRDefault="00DA6233" w:rsidP="00AF4BDB">
                      <w:pPr>
                        <w:spacing w:after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</w:pPr>
                      <w:r w:rsidRPr="008C6D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زميلكم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7828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يوسف</w:t>
                      </w:r>
                      <w:r w:rsidRPr="007828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 xml:space="preserve"> </w:t>
                      </w:r>
                      <w:r w:rsidRPr="00782871">
                        <w:rPr>
                          <w:rFonts w:ascii="IBM Plex Sans Arabic" w:hAnsi="IBM Plex Sans Arabic" w:cs="IBM Plex Sans Arabic" w:hint="cs"/>
                          <w:b/>
                          <w:bCs/>
                          <w:color w:val="FFFFFF" w:themeColor="background1"/>
                          <w:sz w:val="32"/>
                          <w:szCs w:val="32"/>
                          <w:rtl/>
                        </w:rPr>
                        <w:t>الصباغ</w:t>
                      </w:r>
                      <w:r w:rsidRPr="008C6D71"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32"/>
                          <w:szCs w:val="32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B64158">
        <w:rPr>
          <w:rFonts w:hint="cs"/>
          <w:noProof/>
          <w:rtl/>
          <w:lang w:val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A571D6" wp14:editId="76F369BA">
                <wp:simplePos x="0" y="0"/>
                <wp:positionH relativeFrom="column">
                  <wp:posOffset>1152525</wp:posOffset>
                </wp:positionH>
                <wp:positionV relativeFrom="paragraph">
                  <wp:posOffset>2628900</wp:posOffset>
                </wp:positionV>
                <wp:extent cx="5960110" cy="2159000"/>
                <wp:effectExtent l="0" t="0" r="0" b="0"/>
                <wp:wrapNone/>
                <wp:docPr id="1005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0110" cy="2159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6EC593" w14:textId="62DD1A56" w:rsidR="00B64158" w:rsidRPr="00A4764A" w:rsidRDefault="00B64158" w:rsidP="00B64158">
                            <w:pPr>
                              <w:bidi w:val="0"/>
                              <w:rPr>
                                <w:rFonts w:ascii="IBM Plex Sans Arabic" w:hAnsi="IBM Plex Sans Arabic" w:cs="IBM Plex Sans Arabic"/>
                                <w:b/>
                                <w:bCs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A571D6" id="_x0000_s1029" type="#_x0000_t202" style="position:absolute;margin-left:90.75pt;margin-top:207pt;width:469.3pt;height:17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" filled="f" stroked="f" strokeweight=".5pt">
                <v:textbox>
                  <w:txbxContent>
                    <w:p w14:paraId="0B6EC593" w14:textId="62DD1A56" w:rsidR="00B64158" w:rsidRPr="00A4764A" w:rsidRDefault="00B64158" w:rsidP="00B64158">
                      <w:pPr>
                        <w:bidi w:val="0"/>
                        <w:rPr>
                          <w:rFonts w:ascii="IBM Plex Sans Arabic" w:hAnsi="IBM Plex Sans Arabic" w:cs="IBM Plex Sans Arabic"/>
                          <w:b/>
                          <w:bCs/>
                          <w:color w:val="FFFFFF" w:themeColor="background1"/>
                          <w:sz w:val="96"/>
                          <w:szCs w:val="9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E3140">
        <w:rPr>
          <w:noProof/>
        </w:rPr>
        <w:drawing>
          <wp:inline distT="0" distB="0" distL="0" distR="0" wp14:anchorId="1C29B986" wp14:editId="4EC6E9D8">
            <wp:extent cx="8149103" cy="10955867"/>
            <wp:effectExtent l="0" t="0" r="4445" b="0"/>
            <wp:docPr id="1006" name="Picture 2" descr="A blue and white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883725" name="Picture 2" descr="A blue and white background with whit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78967" cy="10996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4EE7A" w14:textId="2F5E90A5" w:rsidR="00E75595" w:rsidRDefault="002C03CF" w:rsidP="002C03CF">
      <w:pPr>
        <w:bidi w:val="0"/>
        <w:spacing w:after="0" w:line="240" w:lineRule="auto"/>
        <w:jc w:val="left"/>
        <w:rPr>
          <w:rFonts w:ascii="Poppins" w:hAnsi="Poppins" w:cs="Poppins"/>
        </w:rPr>
      </w:pPr>
      <w:r>
        <w:rPr>
          <w:noProof/>
        </w:rPr>
        <w:lastRenderedPageBreak/>
        <w:drawing>
          <wp:inline distT="0" distB="0" distL="0" distR="0" wp14:anchorId="59DFE700" wp14:editId="7DADDBC3">
            <wp:extent cx="6463030" cy="9144000"/>
            <wp:effectExtent l="0" t="0" r="0" b="0"/>
            <wp:docPr id="1007" name="Picture 8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598441" name="Picture 8" descr="A screenshot of a phone&#10;&#10;AI-generated content may be incorrect.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3030" cy="9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left"/>
        <w:bidi w:val="0"/>
      </w:pPr>
      <w:r>
        <w:br w:type="page"/>
      </w:r>
    </w:p>
    <w:sectPr w:rsidR="00E75595" w:rsidSect="00FB2EEC">
      <w:pgSz w:w="12240" w:h="15840"/>
      <w:pgMar w:top="720" w:right="720" w:bottom="720" w:left="720" w:header="720" w:footer="720" w:gutter="0"/>
      <w:cols w:space="720"/>
      <w:titlePg/>
      <w:docGrid w:linePitch="360"/>
    </w:sectPr>
    <w:bookmarkStart w:id="20" w:name="incidence"/>
    <w:p>
      <w:pPr>
        <w:pStyle w:val="Heading2"/>
        <w:spacing w:line="240" w:lineRule="auto" w:before="240" w:after="120"/>
        <w:ind w:left="0"/>
        <w:jc w:val="left"/>
        <w:bidi w:val="0"/>
      </w:pPr>
      <w:r>
        <w:rPr>
          <w:rFonts w:ascii="Poppins" w:hAnsi="Poppins" w:eastAsia="Poppins" w:cs="Poppins"/>
        </w:rPr>
        <w:t xml:space="preserve">Incidence</w:t>
      </w:r>
    </w:p>
    <w:p>
      <w:pPr>
        <w:pStyle w:val="FirstParagraph"/>
        <w:spacing w:line="240" w:lineRule="auto"/>
        <w:ind w:left="0" w:firstLine="0"/>
        <w:jc w:val="left"/>
        <w:bidi w:val="0"/>
      </w:pPr>
      <w:r>
        <w:rPr>
          <w:rFonts w:ascii="Poppins" w:hAnsi="Poppins" w:eastAsia="Poppins" w:cs="Poppins"/>
        </w:rPr>
        <w:t xml:space="preserve">Down syndrome occurs in approximately 1 in 600 births. Male to female ratio at birth is 1.24:1.0.</w:t>
      </w:r>
    </w:p>
    <w:bookmarkEnd w:id="20"/>
    <w:bookmarkStart w:id="21" w:name="down-syndrome-genotypes"/>
    <w:p>
      <w:pPr>
        <w:pStyle w:val="Heading2"/>
        <w:spacing w:line="240" w:lineRule="auto" w:before="240" w:after="120"/>
        <w:ind w:left="0"/>
        <w:jc w:val="left"/>
        <w:bidi w:val="0"/>
      </w:pPr>
      <w:r>
        <w:rPr>
          <w:rFonts w:ascii="Poppins" w:hAnsi="Poppins" w:eastAsia="Poppins" w:cs="Poppins"/>
        </w:rPr>
        <w:t xml:space="preserve">Down Syndrome Genotypes</w:t>
      </w:r>
    </w:p>
    <w:p>
      <w:pPr>
        <w:pStyle w:val="Compact"/>
        <w:numPr>
          <w:ilvl w:val="0"/>
          <w:numId w:val="1001"/>
        </w:numPr>
        <w:spacing w:line="240" w:lineRule="auto"/>
        <w:ind w:left="0" w:firstLine="0"/>
        <w:jc w:val="left"/>
        <w:bidi w:val="0"/>
      </w:pPr>
      <w:r>
        <w:rPr>
          <w:rFonts w:ascii="Poppins" w:hAnsi="Poppins" w:eastAsia="Poppins" w:cs="Poppins"/>
        </w:rPr>
        <w:t xml:space="preserve">Meiotic non-disjunction (Trisomy 21): 95%</w:t>
      </w:r>
    </w:p>
    <w:p>
      <w:pPr>
        <w:pStyle w:val="Compact"/>
        <w:numPr>
          <w:ilvl w:val="0"/>
          <w:numId w:val="1001"/>
        </w:numPr>
        <w:spacing w:line="240" w:lineRule="auto"/>
        <w:ind w:left="0" w:firstLine="0"/>
        <w:jc w:val="left"/>
        <w:bidi w:val="0"/>
      </w:pPr>
      <w:r>
        <w:rPr>
          <w:rFonts w:ascii="Poppins" w:hAnsi="Poppins" w:eastAsia="Poppins" w:cs="Poppins"/>
        </w:rPr>
        <w:t xml:space="preserve">Translocation Trisomy: 4%</w:t>
      </w:r>
    </w:p>
    <w:p>
      <w:pPr>
        <w:pStyle w:val="Compact"/>
        <w:numPr>
          <w:ilvl w:val="0"/>
          <w:numId w:val="1001"/>
        </w:numPr>
        <w:spacing w:line="240" w:lineRule="auto"/>
        <w:ind w:left="0" w:firstLine="0"/>
        <w:jc w:val="left"/>
        <w:bidi w:val="0"/>
      </w:pPr>
      <w:r>
        <w:rPr>
          <w:rFonts w:ascii="Poppins" w:hAnsi="Poppins" w:eastAsia="Poppins" w:cs="Poppins"/>
        </w:rPr>
        <w:t xml:space="preserve">Mosaic type: 1%</w:t>
      </w:r>
    </w:p>
    <w:bookmarkEnd w:id="21"/>
    <w:bookmarkStart w:id="22" w:name="meiotic-non-disjunction"/>
    <w:p>
      <w:pPr>
        <w:pStyle w:val="Heading2"/>
        <w:spacing w:line="240" w:lineRule="auto" w:before="240" w:after="120"/>
        <w:ind w:left="0"/>
        <w:jc w:val="left"/>
        <w:bidi w:val="0"/>
      </w:pPr>
      <w:r>
        <w:rPr>
          <w:rFonts w:ascii="Poppins" w:hAnsi="Poppins" w:eastAsia="Poppins" w:cs="Poppins"/>
        </w:rPr>
        <w:t xml:space="preserve">Meiotic Non-Disjunction</w:t>
      </w:r>
    </w:p>
    <w:p>
      <w:pPr>
        <w:pStyle w:val="FirstParagraph"/>
        <w:spacing w:line="240" w:lineRule="auto"/>
        <w:ind w:left="0" w:firstLine="0"/>
        <w:jc w:val="left"/>
        <w:bidi w:val="0"/>
      </w:pPr>
      <w:r>
        <w:rPr>
          <w:rFonts w:ascii="Poppins" w:hAnsi="Poppins" w:eastAsia="Poppins" w:cs="Poppins"/>
        </w:rPr>
        <w:t xml:space="preserve">Most common type (95%) resulting from meiotic non-disjunction, leading to an additional chromosome 21 (47, XX, +21). 70% of cases occur in mothers over 30. Parental karyotype is usually normal.</w:t>
      </w:r>
    </w:p>
    <w:bookmarkEnd w:id="22"/>
    <w:bookmarkStart w:id="23" w:name="translocation-trisomy-21"/>
    <w:p>
      <w:pPr>
        <w:pStyle w:val="Heading2"/>
        <w:spacing w:line="240" w:lineRule="auto" w:before="240" w:after="120"/>
        <w:ind w:left="0"/>
        <w:jc w:val="left"/>
        <w:bidi w:val="0"/>
      </w:pPr>
      <w:r>
        <w:rPr>
          <w:rFonts w:ascii="Poppins" w:hAnsi="Poppins" w:eastAsia="Poppins" w:cs="Poppins"/>
        </w:rPr>
        <w:t xml:space="preserve">Translocation Trisomy 21</w:t>
      </w:r>
    </w:p>
    <w:p>
      <w:pPr>
        <w:pStyle w:val="FirstParagraph"/>
        <w:spacing w:line="240" w:lineRule="auto"/>
        <w:ind w:left="0" w:firstLine="0"/>
        <w:jc w:val="left"/>
        <w:bidi w:val="0"/>
      </w:pPr>
      <w:r>
        <w:rPr>
          <w:rFonts w:ascii="Poppins" w:hAnsi="Poppins" w:eastAsia="Poppins" w:cs="Poppins"/>
        </w:rPr>
        <w:t xml:space="preserve">Accounts for 4% of cases. Individuals have a normal number of chromosomes (46), but an extra chromosome 21 is attached to another chromosome (13, 14, 15, or 21), represented as 46, XX, +t(14q21q).</w:t>
      </w:r>
    </w:p>
    <w:bookmarkEnd w:id="23"/>
    <w:bookmarkStart w:id="24" w:name="translocation-trisomy-mechanisms"/>
    <w:p>
      <w:pPr>
        <w:pStyle w:val="Heading2"/>
        <w:spacing w:line="240" w:lineRule="auto" w:before="240" w:after="120"/>
        <w:ind w:left="0"/>
        <w:jc w:val="left"/>
        <w:bidi w:val="0"/>
      </w:pPr>
      <w:r>
        <w:rPr>
          <w:rFonts w:ascii="Poppins" w:hAnsi="Poppins" w:eastAsia="Poppins" w:cs="Poppins"/>
        </w:rPr>
        <w:t xml:space="preserve">Translocation Trisomy Mechanisms</w:t>
      </w:r>
    </w:p>
    <w:p>
      <w:pPr>
        <w:pStyle w:val="Compact"/>
        <w:numPr>
          <w:ilvl w:val="0"/>
          <w:numId w:val="1002"/>
        </w:numPr>
        <w:spacing w:line="240" w:lineRule="auto"/>
        <w:ind w:left="0" w:firstLine="0"/>
        <w:jc w:val="left"/>
        <w:bidi w:val="0"/>
      </w:pPr>
      <w:r>
        <w:rPr>
          <w:rFonts w:ascii="Poppins" w:hAnsi="Poppins" w:eastAsia="Poppins" w:cs="Poppins"/>
        </w:rPr>
        <w:t xml:space="preserve">Sporadic: Arises de novo; parents are usually normal.</w:t>
      </w:r>
    </w:p>
    <w:p>
      <w:pPr>
        <w:pStyle w:val="Compact"/>
        <w:numPr>
          <w:ilvl w:val="0"/>
          <w:numId w:val="1002"/>
        </w:numPr>
        <w:spacing w:line="240" w:lineRule="auto"/>
        <w:ind w:left="0" w:firstLine="0"/>
        <w:jc w:val="left"/>
        <w:bidi w:val="0"/>
      </w:pPr>
      <w:r>
        <w:rPr>
          <w:rFonts w:ascii="Poppins" w:hAnsi="Poppins" w:eastAsia="Poppins" w:cs="Poppins"/>
        </w:rPr>
        <w:t xml:space="preserve">Inherited: Inherited from a balanced translocation carrier parent (45, XX, t(14q21q)).</w:t>
      </w:r>
    </w:p>
    <w:bookmarkEnd w:id="24"/>
    <w:bookmarkStart w:id="25" w:name="mosaicism"/>
    <w:p>
      <w:pPr>
        <w:pStyle w:val="Heading2"/>
        <w:spacing w:line="240" w:lineRule="auto" w:before="240" w:after="120"/>
        <w:ind w:left="0"/>
        <w:jc w:val="left"/>
        <w:bidi w:val="0"/>
      </w:pPr>
      <w:r>
        <w:rPr>
          <w:rFonts w:ascii="Poppins" w:hAnsi="Poppins" w:eastAsia="Poppins" w:cs="Poppins"/>
        </w:rPr>
        <w:t xml:space="preserve">Mosaicism</w:t>
      </w:r>
    </w:p>
    <w:p>
      <w:pPr>
        <w:pStyle w:val="FirstParagraph"/>
        <w:spacing w:line="240" w:lineRule="auto"/>
        <w:ind w:left="0" w:firstLine="0"/>
        <w:jc w:val="left"/>
        <w:bidi w:val="0"/>
      </w:pPr>
      <w:r>
        <w:rPr>
          <w:rFonts w:ascii="Poppins" w:hAnsi="Poppins" w:eastAsia="Poppins" w:cs="Poppins"/>
        </w:rPr>
        <w:t xml:space="preserve">Represents 1% of cases, involving various proportions of trisomy 21 (47, XX, +21) and normal cells (46, XX). Intelligence may vary depending on the number of trisomic cells present. Parents are usually normal.</w:t>
      </w:r>
    </w:p>
    <w:bookmarkEnd w:id="25"/>
    <w:sectPr>
      <w:footnotePr>
        <w:numRestart w:val="eachSect"/>
      </w:footnotePr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C7B4F3" w14:textId="77777777" w:rsidR="00320B0E" w:rsidRDefault="00320B0E" w:rsidP="00226F9D">
      <w:pPr>
        <w:spacing w:after="0" w:line="240" w:lineRule="auto"/>
      </w:pPr>
      <w:r>
        <w:separator/>
      </w:r>
    </w:p>
  </w:endnote>
  <w:endnote w:type="continuationSeparator" w:id="0">
    <w:p w14:paraId="09640AC1" w14:textId="77777777" w:rsidR="00320B0E" w:rsidRDefault="00320B0E" w:rsidP="00226F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BM Plex Sans Arabic">
    <w:panose1 w:val="020B0503050203000203"/>
    <w:charset w:val="00"/>
    <w:family w:val="swiss"/>
    <w:pitch w:val="variable"/>
    <w:sig w:usb0="A0002063" w:usb1="D000003B" w:usb2="00000008" w:usb3="00000000" w:csb0="00000141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1027947349"/>
      <w:docPartObj>
        <w:docPartGallery w:val="Page Numbers (Bottom of Page)"/>
        <w:docPartUnique/>
      </w:docPartObj>
    </w:sdtPr>
    <w:sdtEndPr>
      <w:rPr>
        <w:rFonts w:ascii="IBM Plex Sans Arabic" w:hAnsi="IBM Plex Sans Arabic" w:cs="IBM Plex Sans Arabic"/>
        <w:b/>
        <w:bCs/>
        <w:noProof/>
        <w:color w:val="FFFFFF" w:themeColor="background1"/>
      </w:rPr>
    </w:sdtEndPr>
    <w:sdtContent>
      <w:p w14:paraId="67DB1182" w14:textId="060B7F8F" w:rsidR="00E75595" w:rsidRPr="00E75595" w:rsidRDefault="00E75595" w:rsidP="00E75595">
        <w:pPr>
          <w:pStyle w:val="Footer"/>
          <w:jc w:val="center"/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</w:pPr>
        <w:r w:rsidRPr="00F16D94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drawing>
            <wp:anchor distT="0" distB="0" distL="114300" distR="114300" simplePos="0" relativeHeight="251660288" behindDoc="1" locked="0" layoutInCell="1" allowOverlap="1" wp14:anchorId="51A3732B" wp14:editId="4A930AA0">
              <wp:simplePos x="0" y="0"/>
              <wp:positionH relativeFrom="column">
                <wp:posOffset>3125470</wp:posOffset>
              </wp:positionH>
              <wp:positionV relativeFrom="paragraph">
                <wp:posOffset>-232410</wp:posOffset>
              </wp:positionV>
              <wp:extent cx="601133" cy="601133"/>
              <wp:effectExtent l="0" t="0" r="8890" b="0"/>
              <wp:wrapNone/>
              <wp:docPr id="388303691" name="Picture 7" descr="A blue diamond shaped logo&#10;&#10;AI-generated content may be incorrect.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58765271" name="Picture 7" descr="A blue diamond shaped logo&#10;&#10;AI-generated content may be incorrect.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1133" cy="60113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fldChar w:fldCharType="begin"/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instrText xml:space="preserve"> PAGE   \* MERGEFORMAT </w:instrText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fldChar w:fldCharType="separate"/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t>2</w:t>
        </w:r>
        <w:r w:rsidRPr="00E75595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tl/>
      </w:rPr>
      <w:id w:val="-2079432775"/>
      <w:docPartObj>
        <w:docPartGallery w:val="Page Numbers (Bottom of Page)"/>
        <w:docPartUnique/>
      </w:docPartObj>
    </w:sdtPr>
    <w:sdtContent>
      <w:p w14:paraId="7F50F461" w14:textId="657C2FCD" w:rsidR="003D5093" w:rsidRDefault="00F16D94" w:rsidP="00E75595">
        <w:pPr>
          <w:pStyle w:val="Footer"/>
          <w:jc w:val="center"/>
        </w:pPr>
        <w:r w:rsidRPr="00F16D94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drawing>
            <wp:anchor distT="0" distB="0" distL="114300" distR="114300" simplePos="0" relativeHeight="251658240" behindDoc="1" locked="0" layoutInCell="1" allowOverlap="1" wp14:anchorId="2C1602D3" wp14:editId="06512ECC">
              <wp:simplePos x="0" y="0"/>
              <wp:positionH relativeFrom="column">
                <wp:posOffset>3136265</wp:posOffset>
              </wp:positionH>
              <wp:positionV relativeFrom="paragraph">
                <wp:posOffset>-224790</wp:posOffset>
              </wp:positionV>
              <wp:extent cx="601133" cy="601133"/>
              <wp:effectExtent l="0" t="0" r="8890" b="0"/>
              <wp:wrapNone/>
              <wp:docPr id="865758442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01133" cy="60113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3D5093" w:rsidRPr="00F16D94">
          <w:rPr>
            <w:rFonts w:ascii="IBM Plex Sans Arabic" w:hAnsi="IBM Plex Sans Arabic" w:cs="IBM Plex Sans Arabic"/>
            <w:b/>
            <w:bCs/>
            <w:color w:val="FFFFFF" w:themeColor="background1"/>
          </w:rPr>
          <w:fldChar w:fldCharType="begin"/>
        </w:r>
        <w:r w:rsidR="003D5093" w:rsidRPr="00F16D94">
          <w:rPr>
            <w:rFonts w:ascii="IBM Plex Sans Arabic" w:hAnsi="IBM Plex Sans Arabic" w:cs="IBM Plex Sans Arabic"/>
            <w:b/>
            <w:bCs/>
            <w:color w:val="FFFFFF" w:themeColor="background1"/>
          </w:rPr>
          <w:instrText xml:space="preserve"> PAGE   \* MERGEFORMAT </w:instrText>
        </w:r>
        <w:r w:rsidR="003D5093" w:rsidRPr="00F16D94">
          <w:rPr>
            <w:rFonts w:ascii="IBM Plex Sans Arabic" w:hAnsi="IBM Plex Sans Arabic" w:cs="IBM Plex Sans Arabic"/>
            <w:b/>
            <w:bCs/>
            <w:color w:val="FFFFFF" w:themeColor="background1"/>
          </w:rPr>
          <w:fldChar w:fldCharType="separate"/>
        </w:r>
        <w:r w:rsidR="003D5093" w:rsidRPr="00F16D94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t>2</w:t>
        </w:r>
        <w:r w:rsidR="003D5093" w:rsidRPr="00F16D94">
          <w:rPr>
            <w:rFonts w:ascii="IBM Plex Sans Arabic" w:hAnsi="IBM Plex Sans Arabic" w:cs="IBM Plex Sans Arabic"/>
            <w:b/>
            <w:bCs/>
            <w:noProof/>
            <w:color w:val="FFFFFF" w:themeColor="background1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C97FE6" w14:textId="77777777" w:rsidR="00320B0E" w:rsidRDefault="00320B0E" w:rsidP="00226F9D">
      <w:pPr>
        <w:spacing w:after="0" w:line="240" w:lineRule="auto"/>
      </w:pPr>
      <w:r>
        <w:separator/>
      </w:r>
    </w:p>
  </w:footnote>
  <w:footnote w:type="continuationSeparator" w:id="0">
    <w:p w14:paraId="1ACE26E8" w14:textId="77777777" w:rsidR="00320B0E" w:rsidRDefault="00320B0E" w:rsidP="00226F9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64F2"/>
    <w:rsid w:val="000141C3"/>
    <w:rsid w:val="00020BFD"/>
    <w:rsid w:val="00035A94"/>
    <w:rsid w:val="00036003"/>
    <w:rsid w:val="00086E5A"/>
    <w:rsid w:val="00100C74"/>
    <w:rsid w:val="00104BB1"/>
    <w:rsid w:val="0015024F"/>
    <w:rsid w:val="0018266F"/>
    <w:rsid w:val="0018299B"/>
    <w:rsid w:val="001A3392"/>
    <w:rsid w:val="001C1F1D"/>
    <w:rsid w:val="001D5468"/>
    <w:rsid w:val="00226F9D"/>
    <w:rsid w:val="00274A28"/>
    <w:rsid w:val="00292A11"/>
    <w:rsid w:val="00296CDA"/>
    <w:rsid w:val="002C03CF"/>
    <w:rsid w:val="002D3B10"/>
    <w:rsid w:val="00320B0E"/>
    <w:rsid w:val="00323983"/>
    <w:rsid w:val="003762E3"/>
    <w:rsid w:val="003A42B6"/>
    <w:rsid w:val="003D45EA"/>
    <w:rsid w:val="003D5093"/>
    <w:rsid w:val="00412C35"/>
    <w:rsid w:val="0042128F"/>
    <w:rsid w:val="00470EE1"/>
    <w:rsid w:val="004D37C7"/>
    <w:rsid w:val="004E3140"/>
    <w:rsid w:val="005255F3"/>
    <w:rsid w:val="00557EE6"/>
    <w:rsid w:val="00560F3B"/>
    <w:rsid w:val="00597D42"/>
    <w:rsid w:val="005E512E"/>
    <w:rsid w:val="00621A9F"/>
    <w:rsid w:val="00642372"/>
    <w:rsid w:val="006559F8"/>
    <w:rsid w:val="00680398"/>
    <w:rsid w:val="00697173"/>
    <w:rsid w:val="006C1A71"/>
    <w:rsid w:val="006D6F13"/>
    <w:rsid w:val="006E4725"/>
    <w:rsid w:val="006F34E2"/>
    <w:rsid w:val="00705DB0"/>
    <w:rsid w:val="00714862"/>
    <w:rsid w:val="00771C2F"/>
    <w:rsid w:val="00782871"/>
    <w:rsid w:val="007B3934"/>
    <w:rsid w:val="007F252A"/>
    <w:rsid w:val="008712E1"/>
    <w:rsid w:val="008C6D71"/>
    <w:rsid w:val="008D798E"/>
    <w:rsid w:val="008F79F4"/>
    <w:rsid w:val="009038E4"/>
    <w:rsid w:val="00906A47"/>
    <w:rsid w:val="00952067"/>
    <w:rsid w:val="009C3EB3"/>
    <w:rsid w:val="009E66DA"/>
    <w:rsid w:val="009E7B62"/>
    <w:rsid w:val="009F23B1"/>
    <w:rsid w:val="00A4764A"/>
    <w:rsid w:val="00A83DB5"/>
    <w:rsid w:val="00AB64F2"/>
    <w:rsid w:val="00AE3DB9"/>
    <w:rsid w:val="00AF4BDB"/>
    <w:rsid w:val="00B015A6"/>
    <w:rsid w:val="00B22EEC"/>
    <w:rsid w:val="00B64158"/>
    <w:rsid w:val="00BE0CDE"/>
    <w:rsid w:val="00BE226D"/>
    <w:rsid w:val="00BF3507"/>
    <w:rsid w:val="00C30101"/>
    <w:rsid w:val="00C40FEF"/>
    <w:rsid w:val="00C514FF"/>
    <w:rsid w:val="00C51975"/>
    <w:rsid w:val="00C6352D"/>
    <w:rsid w:val="00C67D02"/>
    <w:rsid w:val="00C90C91"/>
    <w:rsid w:val="00C97013"/>
    <w:rsid w:val="00CA408F"/>
    <w:rsid w:val="00CB0D0B"/>
    <w:rsid w:val="00D3260A"/>
    <w:rsid w:val="00D818BB"/>
    <w:rsid w:val="00DA6233"/>
    <w:rsid w:val="00DC0C7D"/>
    <w:rsid w:val="00DE5B41"/>
    <w:rsid w:val="00E029F8"/>
    <w:rsid w:val="00E45509"/>
    <w:rsid w:val="00E63774"/>
    <w:rsid w:val="00E71230"/>
    <w:rsid w:val="00E75595"/>
    <w:rsid w:val="00E86640"/>
    <w:rsid w:val="00EB3071"/>
    <w:rsid w:val="00EB3B96"/>
    <w:rsid w:val="00ED7FEA"/>
    <w:rsid w:val="00EE0F80"/>
    <w:rsid w:val="00F04C46"/>
    <w:rsid w:val="00F167C7"/>
    <w:rsid w:val="00F16D94"/>
    <w:rsid w:val="00F17E6D"/>
    <w:rsid w:val="00F44CD9"/>
    <w:rsid w:val="00F5580D"/>
    <w:rsid w:val="00F745EB"/>
    <w:rsid w:val="00F87584"/>
    <w:rsid w:val="00FB2EEC"/>
    <w:rsid w:val="00FB7503"/>
    <w:rsid w:val="00FD0A79"/>
    <w:rsid w:val="00FE3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85A215"/>
  <w15:chartTrackingRefBased/>
  <w15:docId w15:val="{2FA997D8-336E-4AF0-B9CD-100526740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764A"/>
  </w:style>
  <w:style w:type="paragraph" w:styleId="Heading1">
    <w:name w:val="heading 1"/>
    <w:basedOn w:val="Normal"/>
    <w:next w:val="Normal"/>
    <w:link w:val="Heading1Char"/>
    <w:uiPriority w:val="9"/>
    <w:qFormat/>
    <w:rsid w:val="00AB64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64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64F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64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64F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64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64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64F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64F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64F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64F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B64F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64F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64F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64F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64F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64F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64F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B64F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64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64F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B64F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B64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4F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B64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B64F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64F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64F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B64F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26F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F9D"/>
  </w:style>
  <w:style w:type="paragraph" w:styleId="Footer">
    <w:name w:val="footer"/>
    <w:basedOn w:val="Normal"/>
    <w:link w:val="FooterChar"/>
    <w:uiPriority w:val="99"/>
    <w:unhideWhenUsed/>
    <w:rsid w:val="00226F9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F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2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21270-0C6A-4684-BCA3-667E11F2F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3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سيد محمد الصباغ</dc:creator>
  <cp:keywords/>
  <dc:description/>
  <cp:lastModifiedBy>محمد السيد محمد الصباغ</cp:lastModifiedBy>
  <cp:revision>98</cp:revision>
  <dcterms:created xsi:type="dcterms:W3CDTF">2025-03-23T18:24:00Z</dcterms:created>
  <dcterms:modified xsi:type="dcterms:W3CDTF">2025-03-26T21:21:00Z</dcterms:modified>
  <dc:identifier/>
  <dc:language/>
</cp:coreProperties>
</file>